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0" w:name="X0537c62bc4c949738f86a743ae85120522ce85f"/>
    <w:p>
      <w:pPr>
        <w:pStyle w:val="Heading1"/>
      </w:pPr>
      <w:r>
        <w:rPr>
          <w:bCs/>
          <w:b/>
        </w:rPr>
        <w:t xml:space="preserve">Cover Letter for Occupational Therapist Position in Nepal Kathmandu</w:t>
      </w:r>
    </w:p>
    <w:p>
      <w:pPr>
        <w:pStyle w:val="FirstParagraph"/>
      </w:pPr>
      <w:r>
        <w:t xml:space="preserve">Dear Hiring Manager,</w:t>
      </w:r>
    </w:p>
    <w:p>
      <w:pPr>
        <w:pStyle w:val="BodyText"/>
      </w:pPr>
      <w:r>
        <w:t xml:space="preserve">I am writing to express my sincere interest in the Occupational Therapist position at [Organization Name] in Nepal Kathmandu. As a dedicated and passionate occupational therapist with [X years] of experience, I am eager to contribute my expertise to a healthcare environment that values innovation, cultural sensitivity, and community-centered care. Nepal Kathmandu, with its unique blend of traditional practices and evolving healthcare systems, presents an exceptional opportunity to apply my skills in a setting where occupational therapy can make a profound impact on individuals’ lives.</w:t>
      </w:r>
    </w:p>
    <w:p>
      <w:pPr>
        <w:pStyle w:val="BodyText"/>
      </w:pPr>
      <w:r>
        <w:t xml:space="preserve">My journey as an Occupational Therapist began [mention your education or first role], where I developed a deep understanding of the holistic approach required to support patients in regaining independence and improving their quality of life. Over the years, I have worked in diverse settings, including hospitals, rehabilitation centers, and community health programs. These experiences have equipped me with the ability to tailor interventions to meet individual needs while adhering to evidence-based practices. However, it is my commitment to working within culturally responsive frameworks that aligns most closely with the values of Nepal Kathmandu.</w:t>
      </w:r>
    </w:p>
    <w:p>
      <w:pPr>
        <w:pStyle w:val="BodyText"/>
      </w:pPr>
      <w:r>
        <w:t xml:space="preserve">Nepal Kathmandu, as a vibrant and historically rich city, offers a unique healthcare landscape where occupational therapy can bridge gaps between modern medical practices and traditional healing methods. In my career, I have encountered clients from diverse cultural backgrounds, which has honed my ability to communicate effectively and adapt interventions to align with local customs and beliefs. For instance, during my time at [previous organization], I collaborated with community leaders to integrate culturally relevant activities into therapy sessions for patients recovering from physical injuries. This experience reinforced the importance of understanding the socio-cultural context in which therapy is delivered—a principle that resonates deeply with the work being done in Nepal Kathmandu.</w:t>
      </w:r>
    </w:p>
    <w:p>
      <w:pPr>
        <w:pStyle w:val="BodyText"/>
      </w:pPr>
      <w:r>
        <w:t xml:space="preserve">One of my core strengths as an Occupational Therapist is my ability to assess complex cases and develop personalized treatment plans. Whether working with children with developmental delays, adults recovering from strokes, or elderly patients managing chronic conditions, I prioritize patient-centered care that empowers individuals to achieve their goals. In Nepal Kathmandu, where access to specialized healthcare services can be limited, I believe my skills in resourcefulness and creative problem-solving will be invaluable. For example, I have successfully designed low-cost adaptive tools for patients in rural areas by repurposing locally available materials—a practice that aligns with the innovative spirit of the region.</w:t>
      </w:r>
    </w:p>
    <w:p>
      <w:pPr>
        <w:pStyle w:val="BodyText"/>
      </w:pPr>
      <w:r>
        <w:t xml:space="preserve">Additionally, my experience in advocating for occupational therapy as a critical component of holistic healthcare has prepared me to contribute meaningfully to Nepal Kathmandu’s evolving medical landscape. I have led workshops on mental health awareness and participated in initiatives to expand access to therapy services for underserved populations. These efforts highlight my dedication to not only treating individual patients but also fostering systemic change. In Nepal Kathmandu, I am particularly interested in collaborating with local organizations to integrate occupational therapy into community-based rehabilitation programs, ensuring that individuals of all ages and abilities can thrive.</w:t>
      </w:r>
    </w:p>
    <w:p>
      <w:pPr>
        <w:pStyle w:val="BodyText"/>
      </w:pPr>
      <w:r>
        <w:t xml:space="preserve">What excites me most about this opportunity is the chance to work within a dynamic healthcare environment where occupational therapy is recognized as an essential discipline. Nepal Kathmandu’s growing emphasis on inclusive healthcare and its commitment to improving quality of life for residents align perfectly with my professional goals. I am especially inspired by the city’s efforts to blend modern medical advancements with traditional practices, creating a model of care that is both sustainable and culturally resonant. I am eager to contribute my expertise in areas such as [mention specific skills, e.g., pediatric therapy, geriatric care, or mental health support] while learning from the unique challenges and opportunities present in this region.</w:t>
      </w:r>
    </w:p>
    <w:p>
      <w:pPr>
        <w:pStyle w:val="BodyText"/>
      </w:pPr>
      <w:r>
        <w:t xml:space="preserve">My dedication to continuous learning ensures that I stay updated on the latest research and techniques in occupational therapy. I have completed advanced training in [specific certifications or courses], which has enhanced my ability to address complex patient needs. Furthermore, my fluency in [languages, if applicable] allows me to connect with a broader range of patients and families, fostering trust and collaboration—a critical component of effective therapy.</w:t>
      </w:r>
    </w:p>
    <w:p>
      <w:pPr>
        <w:pStyle w:val="BodyText"/>
      </w:pPr>
      <w:r>
        <w:t xml:space="preserve">I am confident that my background as an Occupational Therapist, combined with my passion for serving communities in Nepal Kathmandu, makes me a strong candidate for this position. I am particularly drawn to [Organization Name]’s mission to [mention something specific about the organization, e.g., "provide equitable healthcare services" or "innovate in rehabilitation programs"]. I am eager to bring my skills, enthusiasm, and cultural competence to your team while contributing to the growth of occupational therapy in this remarkable city.</w:t>
      </w:r>
    </w:p>
    <w:p>
      <w:pPr>
        <w:pStyle w:val="BodyText"/>
      </w:pPr>
      <w:r>
        <w:t xml:space="preserve">Thank you for considering my application. I would be honored to discuss how my experiences and vision align with the needs of Nepal Kathmandu’s healthcare community. Please feel free to contact me at [your phone number] or [your email address] at your earliest convenience. I look forward to the opportunity to contribute to your organization’s success and make a lasting impact on the lives of individuals in Nepal Kathmandu.</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Nepal Kathmandu</dc:title>
  <dc:creator/>
  <dc:language>en</dc:language>
  <cp:keywords/>
  <dcterms:created xsi:type="dcterms:W3CDTF">2026-07-24T10:32:50Z</dcterms:created>
  <dcterms:modified xsi:type="dcterms:W3CDTF">2026-07-24T10:32:50Z</dcterms:modified>
</cp:coreProperties>
</file>

<file path=docProps/custom.xml><?xml version="1.0" encoding="utf-8"?>
<Properties xmlns="http://schemas.openxmlformats.org/officeDocument/2006/custom-properties" xmlns:vt="http://schemas.openxmlformats.org/officeDocument/2006/docPropsVTypes"/>
</file>